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Coll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0 Longvalley Roa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hcollins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51325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m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